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การเคียงบ่าเคียงไหล่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-01-63</w:t>
      </w:r>
      <w:r>
        <w:t xml:space="preserve"> </w:t>
      </w:r>
      <w:r>
        <w:t xml:space="preserve">ตอน</w:t>
      </w:r>
      <w:r>
        <w:t xml:space="preserve"> </w:t>
      </w:r>
      <w:r>
        <w:t xml:space="preserve">ประเพณีทำบุญตักบาตรกลางน้ำ</w:t>
      </w:r>
      <w:r>
        <w:t xml:space="preserve"> </w:t>
      </w:r>
      <w:r>
        <w:t xml:space="preserve">จ.สุพรรณบุรี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ให้สัมภาษณ์) จริง ๆ แล้วไม่รู้ว่าใครเป็นคนแต่คนที่ต้นคิดนี่ ในความคิดของท่านอย่างมาก เอาวันแรม 12 ค่ำ ตักบาตรกลางน้ำ เรียกว่าจะไม่มีการขึ้นบ้านใหม่หรือจัดงานมงคลสมรสเกิดขึ้นในแรม 12 ค่ำ เดือน 12 คนก็จะว่าง พระก็จะว่าง คือเป็นแนวคิดที่ล้ำลึกมา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คุณผู้ชม ขอต้อนรับเข้าสู่รายการนะครับ วันนี้ผมก็มาอยู่ที่จังหวัดสุพรรณ เพราะที่นี้มีเทศกาลตักบาตรกลางน้ำนะครับ ก็เป็นงานบุญนะครับถ้าท่านผู้ชมสนใจนะครับ ว่าเป็นอย่างไร มาติดตามชมพร้อมกับผมเลยนะครับ มีว่ายน้ำออกไปตักบาตรหรือเปล่า หรือนั่งเรือ เดี๋ยวติดตามชมกันได้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ให้สัมภาษณ์) ตั้งแต่จำความได้ ตั้งแต่เดือน 12 แรม 12 ค่ำ ที่ทำเป็นประจำทุกปี ทำแล้วมันก็ได้บุญ ลูกหลานเราก็จะได้คอยดูแลเรื่องนี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มิราเอล) ตอนนี้ผมก็อยู่กับก็อยู่กับพระครูเจ้าคณะอำเภอบางปลาม้า วัดดาวครับ นมัสการครับ หลวงพ่อครับ</w:t>
      </w:r>
    </w:p>
    <w:p>
      <w:pPr>
        <w:pStyle w:val="BodyText"/>
      </w:pPr>
      <w:r>
        <w:t xml:space="preserve">(มิราเอล) คือทีนี้เมื่อเช้าผมก็ได้ไปร่วมร่วมประเพณีตักบาตร กำลังสงสัยว่าในส่วนของศาสนาพุทธนี่มีส่วนร่วมในเรื่องตรงนี้มากน้อยแค่ไหน เป็นกิจของสงฆ์เดินตามรอยพระพุทธองค์ และก็ได้มาร่วมกันเป็นจำนวนมาก ทั้งของเทศบาลตำบลบ้านแหลม ของตะค่า ที่ใช้เป็นสถานที่ออกบิณฑบาตรเมื่อเช้านี้ พระที่ออกบิณบาตรเมื่อเช้านี้ครับ มีพระจากกี่วัดเข้าร่วมขบวนครับ แต่จำนวนพระที่นับได้เมื่อเช้าประมาณ 63 รูป แล้วในประวัติความเป็นมาของการตักบาตรที่จังหวัดสุพรรณนี่นะครับ</w:t>
      </w:r>
    </w:p>
    <w:p>
      <w:pPr>
        <w:pStyle w:val="BodyText"/>
      </w:pPr>
      <w:r>
        <w:t xml:space="preserve">(ผู้ให้สัมภาษณ์) ประวัติความเป็นมา ใครเป็นต้นคิดตักบาตรกลางน้ำขึ้นมา แต่อาตมาต้นคิด อาตมาเคารพในความคิดของเขามาก เอาวันแรม 12 ค่ำ เดือน 12 เป็นที่ตั้ง ที่กลางน้ำ วันนี้เรียกว่าเป็น กระทิงวัน จะไม่มีการขึ้นบ้านใหม่ จะไม่มีการเกิดขึ้นในวันแรม 12 ค่ำเดือน 12 คนก็จะว่าง พระก็จะว่าง คือเป็นแนวคิดที่ล้ำลึกมาก น่าเคารพความคิดมาก แต่ต้นคิดนี่ร้อยกว่าปีมานี้ เป็นหลวงพ่อรูปใดหรือบุคคลท่านใด ไม่สามารถที่จะไปรู้ได้ ตามประวัติก็ยังไม่มีใครรู้ เพราะร้อยกว่าปีมาในเรื่องของประเพณีมีการเปลี่ยนแปลงรูปแบบก็อาจจะมีอะไรเข้ามาแทรกบ้าง การละเล่นที่เห็นไปเมื่อเช้าเพิ่มเติมมาบ้าง อาจจะมีการละเล่นเพิ่มมาบ้าง แต่ว่าเมื่อถึงกิจกรรมตักบาตรก็คือตักบาตรปกติตามแบบวิถีพุทธ ชาวพุทมีความผูกพันกับแม่น้ำสายนี้อย่างไรบ้างครับ</w:t>
      </w:r>
    </w:p>
    <w:p>
      <w:pPr>
        <w:pStyle w:val="BodyText"/>
      </w:pPr>
      <w:r>
        <w:t xml:space="preserve">(ผู้ให้สัมภาษณ์) ก็มีความผูกพันมาตั้ง สมัยที่เป็นเด็ก ๆ ก็ผูกพันธ์กับแม่น้ำท่าจีน ที่ริมแม่น้ำท่าจีน ที่อำเภอบางปลาม้า สมัยก่อนน้ำประปายังไม่มี ต้องไปตักน้ำเอามาใส่ตุ่ม การเดินทางข้ามไปฝั่งโน้น ทุกสิ่งทุกอย่างต้องอาศัยน้ำหมดเลย อาหารการกินก็ต้องอาศัยแม่น้ำท่าจีน เยอะมาก แค่เอามือไปช้อนตามโคนเสาก็สามารถที่จะมีได้ปลา ได้กุ้งขึ้นมา</w:t>
      </w:r>
    </w:p>
    <w:p>
      <w:pPr>
        <w:pStyle w:val="BodyText"/>
      </w:pPr>
      <w:r>
        <w:t xml:space="preserve">(คุณมิคาเอล) นะครับ หลวงพ่อครับ หลวงพ่อมีอะไรจะฝากถึงผู้ชมทางบ้านไหมครับ ว่าปีหน้านี่อยากจะเชิญชวนมาร่วมทำบุญ</w:t>
      </w:r>
    </w:p>
    <w:p>
      <w:pPr>
        <w:pStyle w:val="BodyText"/>
      </w:pPr>
      <w:r>
        <w:t xml:space="preserve">(ผู้ให้สัมภาษณ์) ท่านผู้ชมนะ คงไว้อนุรักษ์ประเพณีตักบาตรกลางน้ำ เพื่อเราจะได้อนุรักษ์ประเพณีอันดีงามไว้ เป็นการเคารพความคิดที่คนโบราณได้กำหนดเอาวันนี้ ถือว่าเป็นความคิดที่เฉียบแหลมหลักแหลมมาก คมมาก จนทำให้เราได้มีประเพณีอันดีงามนี้จนถึง ณ ปัจจุบันนี้ก็ขอเจริญพร ญาติโยมทุก ๆ ท่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ให้สัมภาษณ์) ทำงานเจ้าพนักงานก็ยังมารถไฟฟ้าครับ วันนี้ก็มีรถเป็นของตัวเอง ซื้อเองทุกอย่าง เก็บเงินไปผ่อนเอง</w:t>
      </w:r>
    </w:p>
    <w:p>
      <w:pPr>
        <w:pStyle w:val="BodyText"/>
      </w:pPr>
      <w:r>
        <w:t xml:space="preserve">[เสียงดนตรี] คุณผู้ชมครับ ผมก็อยู่กับคุณวันนี้ท่านก็จะมาคุยกับเรานะครับ เกี่ยวกับประเพณีตักบาตรกลางน้ำครับ ท่านนายกครับ ช่วยเล่าถึงประวัติประเพณีตักบาตรกลางน้ำหน่อยได้ไหมครับ</w:t>
      </w:r>
    </w:p>
    <w:p>
      <w:pPr>
        <w:pStyle w:val="BodyText"/>
      </w:pPr>
      <w:r>
        <w:t xml:space="preserve">(ผู้ให้สัมภาษณ์) ประเพณีตักบาตรกลางน้ำที่เพื่อน ๆ ได้เห็นในวันนี้นี่ มีมาแต่เดิมช้านานมาก 100 ปี เท่าที่ผมจำความได้ก็เห็นภาพขึ้นมา ก็เห็นภาพของการตักบาตรกลางน้ำมาตั้งแต่สมัยเด็ก ๆ แล้ว</w:t>
      </w:r>
    </w:p>
    <w:p>
      <w:pPr>
        <w:pStyle w:val="BodyText"/>
      </w:pPr>
      <w:r>
        <w:t xml:space="preserve">(ผู้ประกาศข่าวชาย) แล้วสำหรับท่านนายกเอง คิดว่าประเพณีนี่มีความสำคัญกับตัวท่านเอง กับคนในพื้นทการทำบุญก็ถือว่าเป็นผู้ให้ผมมีความรู้สึกภาคภูมิใจนะ ที่ประชาชนได้มาร่วมกันตักบาตรนะ 1. ก็คือ ได้ร่วมรักษาจารีตประเพณีของพระพุทธศาสนา 2. เรื่องของจิตใจของคนเรา มันถือว่าการทำบุญถือว่าเป็นบุญใหญ่นะครับ ที่ได้ทำบุญใส่บาตรให้คนอื่น ผมว่ามีความภูมิใจนะ เหมือนมันทำจาตนต้องดำรงประเพณีแบบนี้เอาไว้ ให้ลูกหลาน ให้เด็ก ๆ และเยาวชนการที่เราเป็นผู้ให้ มันมีความรู้สึกว่าทำให้จิตใจดีขึ้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มิคาเอล) แล้วในบรรยากาศงานนี้นะคึรับยังมีการแสดงอะไรบ้างครับ</w:t>
      </w:r>
    </w:p>
    <w:p>
      <w:pPr>
        <w:pStyle w:val="BodyText"/>
      </w:pPr>
      <w:r>
        <w:t xml:space="preserve">(อบต.) พยายามขอความร่วมมือกับชุมชนเองนะครับ ที่ท่านเห็นเราไม่ได้จ้างเลยนะ ทางชุมชนนี้เขาอยากจะมาร่วมมือ มีส่วนร่วม ทางเทศบาลทั้ง 2 แห่งเราก็เข้ามาทำสถานที่ให้ อะไรที่ แต่ว่าการแสดงอะไรต่าง ๆ เขาก็มาร่วมกัน อย่างเมื่อเช้ากลองยาว ถือว่าเป็นหัวใจของคนชนบทเก่า ๆ เขาจะใช้กลองยาว กลุ่มสตรีแม่บ้านก็มารำ มาร้องกัน บางปีก็จะมีการแสดง ก็สลับเปลี่ยนกันไปทุกปี ถ้าจะซ้ำกันทุกปีมันก็ไม่ได้ ปีนี้เขาก็เอาเป็นเพียงแค่กลองยาวนะครับ แต่ที่ผ่าน ๆ มา เราก็จะมีการแสดงให้สื่อถึงความเป็นพุทธต่าง ๆ ก็ทุก ๆ ปี ก็พยายามเปลี่ยนไปเรื่อย ๆ</w:t>
      </w:r>
    </w:p>
    <w:p>
      <w:pPr>
        <w:pStyle w:val="BodyText"/>
      </w:pPr>
      <w:r>
        <w:t xml:space="preserve">(ผู้ประกาศข่าวชาย) จะได้ไม่เบื่อ</w:t>
      </w:r>
    </w:p>
    <w:p>
      <w:pPr>
        <w:pStyle w:val="BodyText"/>
      </w:pPr>
      <w:r>
        <w:t xml:space="preserve">(คุณบัณฑิต) ใช่ จะได้ไม่เบื่อ ก็ใส่บาตรถือว่าขั้นเวลานิดหนึ่ง แต่ตรงนี้เราก็พยายามที่จะสื่อให้เขาเห็นถึงความเป็นพุทธ ความเป็นอะไรตาม ๆ ในอดีตต่าง ๆ มีมาตลอด ประเพณีตักบาตรมีประมาณกี่ลำครับ เรือที่พระที่มานี่ ปีนี้นี่ 60 กว่าลำ ปีนี้นะครับ ที่ท่านเห็นมีพระถึง 60-70 รูป ที่มาร่วมกิจกรรมกับเรานี่นะครับ พอสมควร บางครั้งบางปี ที่พระเยอะ ๆ นะครับ ก็คือพระที่เยอะก็คือพระที่ยังไม่สึก ช่วงนี้ยังเป็นช่วงที่เข้าพรรษาแล้ว ก็มีสึกออกไปบางปีนี่เป็นร้อย ใหญ่มาก ปีนี้ตรงนี้ ถือว่ายังเร็ว อากาศมันชักจะเริ่มร้อน คนก็จะเริ่มาเร็วสัก 2-3 ชั่วโมง ใช้เวลา ไปจนถึงวัดเจ้าขาวที่ท่านไปเมื่อสักครู่นี้ แล้วทีนี้เรามาประสบปัญหา เราประสบปัญหาน้ำน้อย น้ำน้อยลงไปในตลิ่ง</w:t>
      </w:r>
    </w:p>
    <w:p>
      <w:pPr>
        <w:pStyle w:val="BodyText"/>
      </w:pPr>
      <w:r>
        <w:t xml:space="preserve">(ผู้ให้สัมภาษณ์) แล้วทีนี้ท่านนายกอยากจะฝากอะไรไปถึงคุณผู้ชมทางบ้านบางนะครับ</w:t>
      </w:r>
    </w:p>
    <w:p>
      <w:pPr>
        <w:pStyle w:val="BodyText"/>
      </w:pPr>
      <w:r>
        <w:t xml:space="preserve">(คุณบัณฑิต) ผมเองก็ให้คุณผู้ชมที่ทางบ้านนะครับ มีโอกาสได้มาร่วมกันเพื่ออนุรักษ์ประเพณีตักบาตรทางน้ำนี้ มันเปรียบเสมือนนะครับ น้ำเป็นปัจจัยสำคัญต่อชีวิต นะครับ ถามว่าเราใส่บาตรพระปกติเราก็ไม่ได้เห็นภาพนี้ ไม่มีพระมาอย่างนี้แล้ว ก็จะมีแต่บนตะลิ่ง เดินไปรับบิณฑบาตร แต่พระท่านมีใจมาโปรด มากับเรานี่นะครับ มันสื่อถึงหลาย ๆ สิ่ง หลาย ๆ อย่างนะครับ เรามีการปล่อยปลา เพื่อให้สัตว์น้ำมีสัตว์เลี้ยงต่อไป เป็นปัจจัยสำคัญก็ช่วยอนุรักษ์เขาไว้ด้วย อนุรักษ์สิ่งแวดล้อมไปด้วย เราก็ทำทุกปี เราไม่ได้หมายถึงแต่ว่ามาใส่บาตรเฉย ๆ พยายามที่จะสื่อให้นะครับ ในเรื่องของสิ่งแวดล้อมด้วยนะครับ ช่วยกันนะครับ ช่วยกัน แล้วก็อย่างชาวบ้านมา ก็เขาก็จะไม่ทิ้งอะไรมากมายไว้ เขาก็เก็บ ก็พยายามจะสื่อให้เขารักษาสภาพสิ่งแวดล้อมเอาไว้ เพื่อลูกหลานนะครับ เพื่อลูกหลานต่อไป ประมาณนั้น</w:t>
      </w:r>
    </w:p>
    <w:p>
      <w:pPr>
        <w:pStyle w:val="BodyText"/>
      </w:pPr>
      <w:r>
        <w:t xml:space="preserve">(ผู้ประกาศข่าวชาย) ต้องขอบคุณท่านนายกมานะครับ คุณผู้ชมครับในรายการมีอะไรน่าสนใจเดี๋ยวติดตามชมกันต่อ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มิคาเอล) คุณผู้ชมครับ ตอนนี้ปลัดเทศบาลตะค่า อำเภอบางประม้า จังหวัดสุพรรณ นะครับ สวัสดีครับคุณปลัดครับ ต้องบอกว่าวันนี้เป็นครั้งแรกที่ได้มีโอกาสมางานอย่างนี้ คือถ้าพูดถึงประวัติความเป็นมาของการตักบาตรมันมีความเป็นมาอย่างไรบ้างครับ</w:t>
      </w:r>
    </w:p>
    <w:p>
      <w:pPr>
        <w:pStyle w:val="BodyText"/>
      </w:pPr>
      <w:r>
        <w:t xml:space="preserve">(ผู้ให้สัมภาษณ์) ประเพณีตักบารตรอง ตำบลบ้านแหลม เกิดมาประมาณร้อยปีแล้วครับ ในช่วงเดือนพฤศจิกายน ทำนาปี ก็คือทำให้ว่างเว้นจากการทำบุญใส่บาตรพระ เมื่อไปทำนาเสร็จก็กลับมานี่ ก็นัดกันว่าจะใส่บาตรพระ เอาวันไหน เอาวันสำคัญประกอบกับสมัยก่อนคือ ปกตินี่เราใช้ทางเรือ ใช้รถยนต์ เมื่อก่อนนี้พระต้องบิณฑบาตรทางเรือ ก็จึงนัดหมายกัน ก็ตกลงว่าเอาวันแรม 12 ค่ำ เป็นวันตักบาตรกลางน้ำ หลังจากที่ว่าตักบาตรข้าวสารอาหารแห้งนี่ เก็บเกี่ยวพืชผลนี่ ก็ทำให้พระภิกษุ ข้าวสารอาหารแห้งนี่เอาไว้ฉัน แล้วชาวบ้านไม่มีเวลามาใส่บาตร ก็เวลาจัดงานก็จะคาบเกี่ยวระหว่าง 2 ตำบล ก็คือตำบลบ้านแหลมและตำบลตะค่า ก็มีการประชุมกันระหว่าง 2 องค์กร แล้วก็นัดวันกันออกสื่อต่าง ๆ เชิญชวนพี่น้องต่างจังหวัด พี่น้องชาวต่างชาติที่อยากเห็นประเพณีเก่า ๆ นะครับ ก็ขอเชิญมาร่วมงาน อย่างปีนี้น้ำจะแห้ง แต่ว่าบังเอิญปีนี้ตรงตรงกับวันเสาร์พอดีก็ทำให้พี่น้องประชาชนค่อนข้างเยอะ แล้วก็จุดเริ่มนี่นะครับ เริ่มจากตลาดคลองวัง เราก็มีพิธีเปิด พระก็เรื่อยมาถึงสิ้นสุดงาน</w:t>
      </w:r>
    </w:p>
    <w:p>
      <w:pPr>
        <w:pStyle w:val="BodyText"/>
      </w:pPr>
      <w:r>
        <w:t xml:space="preserve">(ผู้ประกาศข่าวชาย) ก็จากระยะทางจุดเริ่มต้นประมาณ 700 เมตร เกือบ 1 กิโลเมต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ก็คือ ต้องบอกว่าสมัยก่อนนี่มันมีถนน ก็คือการเดินทางทางน้ำอยู่แล้ว จากที่เราจัดงานจัดปีละครั้ง แล้วทุกครั้งที่เราจัดนี่ ประชาชนให้ความสนใจกับการตักบาตรตรงนี้เยอะไหมครับ</w:t>
      </w:r>
    </w:p>
    <w:p>
      <w:pPr>
        <w:pStyle w:val="BodyText"/>
      </w:pPr>
      <w:r>
        <w:t xml:space="preserve">(ผู้ให้สัมภาษณ์) ก็พี่น้องประชาชนจาก 2 ฟากฝั่งแม่น้ำท่าจีนนี่นะครับ เป็นคนพื้นที่ และเป็นลูกหลานที่ไปทำงานต่างจังหวัดก็จะกลับมาแล้วก็พี่น้องต่างจังหวัดที่พอรู้ข่าวนี่ อยากชื่นชมประเพณีตักบาตร ก็เดินทางมา ก็จะเริ่มตั้งแต่เวลา 6 โมงเช้า หน้าตลาดคอวัง พระบิณฑบาตรนะครับ ในเขตเป็นพื้นที่เทศบาลตำบล 2 องค์กรจะร่วมกันทุกปี</w:t>
      </w:r>
    </w:p>
    <w:p>
      <w:pPr>
        <w:pStyle w:val="BodyText"/>
      </w:pPr>
      <w:r>
        <w:t xml:space="preserve">(คุณมิคาเอล) แล้วแบ่งงานกัน ก็คือ เราจะร่วมกัน ทางฝ่ายพิธีเปิดเริ่มที่ของเทศบาลตำบลบ้านแหลม บ้านแหลมของเรานี่จะเป็นตัวเสริมเข้าไป เพราะว่าเราไม่มีพิธีเปิดตรงนี้ สาย 340 ออกสื่อต่าง ๆ มีโฆษณาทีวีบ้างอะไรบ้างนะครับ ที่เป็นไปได้</w:t>
      </w:r>
    </w:p>
    <w:p>
      <w:pPr>
        <w:pStyle w:val="BodyText"/>
      </w:pPr>
      <w:r>
        <w:t xml:space="preserve">(คุณมิคาเอล) ครับ แล้วนอกเหนือจากการตักบาตร ทุกปีมีแข่งเรือ คือสภาพน้ำมันแห้งก็เลยไม่ได้จัดแข่งเรือ</w:t>
      </w:r>
    </w:p>
    <w:p>
      <w:pPr>
        <w:pStyle w:val="BodyText"/>
      </w:pPr>
      <w:r>
        <w:t xml:space="preserve">(ผู้ประกาศข่าวชาย) เสียดายไม่ได้ดู</w:t>
      </w:r>
    </w:p>
    <w:p>
      <w:pPr>
        <w:pStyle w:val="BodyText"/>
      </w:pPr>
      <w:r>
        <w:t xml:space="preserve">(ผู้ให้สัมภาษณ์) จะมีแข่งเรือพาย เรือแปะ 5 ฝีพาย บางปีก็จะมีแข่งพายกาละมัง แต่พอยุคสมัยนี้ลูกหลานประชาชนก็ว่ายน้ำไม่เป็นอะไร กีฬาก็เลย…</w:t>
      </w:r>
    </w:p>
    <w:p>
      <w:pPr>
        <w:pStyle w:val="BodyText"/>
      </w:pPr>
      <w:r>
        <w:t xml:space="preserve">(คุณมิคาเอล) แต่ก็ยังมีจัดอยู่</w:t>
      </w:r>
    </w:p>
    <w:p>
      <w:pPr>
        <w:pStyle w:val="BodyText"/>
      </w:pPr>
      <w:r>
        <w:t xml:space="preserve">(ผู้ให้สัมภาษณ์) ก็อย่างที่สังเกตก็คือจะมีไม้ เอาไว้ตักบาตรใช่ไหมครับ ก็คือน้ำลงค่อนข้างเยอะ ปกตินี่ ถ้าน้ำเยอะ พี่น้องประชาชนที่นั่งอยู่ริมสันเขื่อนนี่ บางปี คือ ปีนี้น้ำน้อยมากระดับนี่จะน้อยมาก</w:t>
      </w:r>
    </w:p>
    <w:p>
      <w:pPr>
        <w:pStyle w:val="BodyText"/>
      </w:pPr>
      <w:r>
        <w:t xml:space="preserve">(ผู้ประกาศข่าวชาย) ถ้าขึ้นมาถึงระดับนี่ก็เยอะนะครับ</w:t>
      </w:r>
    </w:p>
    <w:p>
      <w:pPr>
        <w:pStyle w:val="BodyText"/>
      </w:pPr>
      <w:r>
        <w:t xml:space="preserve">(ผู้ให้สัมภาษณ์) เป็นตระก้อนะ อำนวยความสะดวกให้พี่น้องประชาชนที่มาใส่บาตร จะได้สะดวกในการใส่ ถ้าพูดถึงเรื่องของความรู้สึกของท่านปลัดเองเกี่ยวกับเทศกาลตักบาตรตรงนี้นะครับ ท่านปลัดคิดว่ามีความสำคัญมากน้อยแค่ไหนครับ</w:t>
      </w:r>
    </w:p>
    <w:p>
      <w:pPr>
        <w:pStyle w:val="BodyText"/>
      </w:pPr>
      <w:r>
        <w:t xml:space="preserve">(ผู้ให้สัมภาษณ์) ก็การตักบาตรกลางน้ำถือว่าเป็นการสืบทอดประเพณี เป็นการอนุรักษ์ดั้งเดิมที่ชนรุ่นเก่าที่ได้ปฏิบัติกันมานี่ คาดว่า 100 ปี ที่ผมเป็นคนเกิดบางปลาม้านี่ แล้วอยู่ที่นี่ประมาณ 20 ปี ก็จะมาร่วมทุกปีเลยนะครับ ก็จะมีพี่น้องประชาชน ทั้งคนพื้นที่และก็คนต่างจังหวัดนี่ เป็นประเพณีเก่า ๆ ก็มาร่วมงานบุญนะครับ ก็ถือว่าเป็นงานบุญการกุศลนะครับ</w:t>
      </w:r>
    </w:p>
    <w:p>
      <w:pPr>
        <w:pStyle w:val="BodyText"/>
      </w:pPr>
      <w:r>
        <w:t xml:space="preserve">(คุณมิคาเอล) แล้วก็ถ้าพูดถึงในเรื่องสิ่งอำนวยความสะหรือว่าการเดินทางข้ามจากฝั่งโน้นมา ความสะดวกที่นี่เป็นอย่างไรบ้างครับ</w:t>
      </w:r>
    </w:p>
    <w:p>
      <w:pPr>
        <w:pStyle w:val="BodyText"/>
      </w:pPr>
      <w:r>
        <w:t xml:space="preserve">(ผู้ให้สัมภาษณ์) ก็ความสะดวกตอนนี้นะครับ ถ้าเกิดตำบลบ้านแหลม และตำบล ถ้าเกิดว่าพูดถึงว่าใช้รถยนต์นะครับ เข้าไปที่บางปะม้าประมาณ 10 กิโลเมตร และข้ามที่บางประม้า ที่ตำบลบ้านแหลมนี่อีก 15 กิโลเมตร ก็จะลำบากนิดหนึ่ง แต่ถ้าเกิดพี่น้องประชาชนที่มีมอเตอร์ไซค์นะครับ เรามีกระเช้าสำหรับข้ามฟาก กระเช้าก็มีมาหลายสิบปี เอาไว้บริการประชาชน โดยเฉพาะรถจักรยานยนต์ รถมอเตอร์ไซนี่ข้ามได้ ท่านปลัดขอบคุณมากครับ</w:t>
      </w:r>
    </w:p>
    <w:p>
      <w:pPr>
        <w:pStyle w:val="BodyText"/>
      </w:pPr>
      <w:r>
        <w:t xml:space="preserve">(ผู้ให้สัมภาษณ์) ครับ</w:t>
      </w:r>
    </w:p>
    <w:p>
      <w:pPr>
        <w:pStyle w:val="BodyText"/>
      </w:pPr>
      <w:r>
        <w:t xml:space="preserve">(ผู้ประกาศข่าวชาย) คุณผู้ชมครับเป็นอย่างไรบ้างสำหรับตักบาตรทางน้ำ ต้องบอกว่าเป็นอีกประเพณีที่น่าสนใจมากนะครับ ปีหน้านะครับ ท่านผู้ชมท่านใดอยากเข้ามาร่วมงานนี้ อย่าลืมนะครับ แรม 12 ค่ำ เดือน 12 นะครับ วันนี้รายการของเราก็หมดเวลาแล้ว น่าสนใจก็อย่าลืมติดตามชมกันด้วย วันนี้ผมขอลาไปก่อน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การเคียงบ่าเคียงไหล่ วันที่ 11-01-63 ตอน ประเพณีทำบุญตักบาตรกลางน้ำ จ.สุพรรณบุรี</dc:title>
  <dc:creator/>
  <cp:keywords/>
  <dcterms:created xsi:type="dcterms:W3CDTF">2021-03-23T08:28:25Z</dcterms:created>
  <dcterms:modified xsi:type="dcterms:W3CDTF">2021-03-23T08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กราคม 2563 เวลา 14.00 น.</vt:lpwstr>
  </property>
  <property fmtid="{D5CDD505-2E9C-101B-9397-08002B2CF9AE}" pid="3" name="subtitle">
    <vt:lpwstr/>
  </property>
</Properties>
</file>